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C9224D" w14:textId="391E48C4" w:rsidR="004140D5" w:rsidRDefault="004140D5" w:rsidP="004140D5">
      <w:pPr>
        <w:pStyle w:val="Heading1"/>
        <w:jc w:val="center"/>
      </w:pPr>
      <w:bookmarkStart w:id="0" w:name="_Hlk54010337"/>
      <w:r>
        <w:t xml:space="preserve">Lab: </w:t>
      </w:r>
      <w:r w:rsidR="004F0AB4">
        <w:t>First Steps in OOP</w:t>
      </w:r>
    </w:p>
    <w:p w14:paraId="20456D93" w14:textId="625A6478" w:rsidR="005A6E17" w:rsidRDefault="00FF6CBE" w:rsidP="005A6E17">
      <w:pPr>
        <w:spacing w:before="0" w:after="0"/>
        <w:jc w:val="center"/>
      </w:pPr>
      <w:r w:rsidRPr="005A6E17">
        <w:t xml:space="preserve">Problems for exercise and homework for the </w:t>
      </w:r>
      <w:hyperlink r:id="rId11">
        <w:r w:rsidRPr="005A6E17">
          <w:rPr>
            <w:rStyle w:val="Hyperlink"/>
          </w:rPr>
          <w:t>Python OOP Cours</w:t>
        </w:r>
        <w:r w:rsidRPr="005A6E17">
          <w:rPr>
            <w:rStyle w:val="Hyperlink"/>
          </w:rPr>
          <w:t>e</w:t>
        </w:r>
        <w:r w:rsidRPr="005A6E17">
          <w:rPr>
            <w:rStyle w:val="Hyperlink"/>
          </w:rPr>
          <w:t xml:space="preserve"> @So</w:t>
        </w:r>
        <w:r w:rsidRPr="005A6E17">
          <w:rPr>
            <w:rStyle w:val="Hyperlink"/>
          </w:rPr>
          <w:t>f</w:t>
        </w:r>
        <w:r w:rsidRPr="005A6E17">
          <w:rPr>
            <w:rStyle w:val="Hyperlink"/>
          </w:rPr>
          <w:t>tU</w:t>
        </w:r>
        <w:r w:rsidRPr="005A6E17">
          <w:rPr>
            <w:rStyle w:val="Hyperlink"/>
          </w:rPr>
          <w:t>n</w:t>
        </w:r>
        <w:r w:rsidRPr="005A6E17">
          <w:rPr>
            <w:rStyle w:val="Hyperlink"/>
          </w:rPr>
          <w:t>i</w:t>
        </w:r>
      </w:hyperlink>
      <w:r w:rsidRPr="005A6E17">
        <w:t xml:space="preserve">. </w:t>
      </w:r>
    </w:p>
    <w:p w14:paraId="7E2DE3A3" w14:textId="7B293C77" w:rsidR="006679A3" w:rsidRPr="005A6E17" w:rsidRDefault="006679A3" w:rsidP="006679A3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hyperlink r:id="rId12" w:history="1">
        <w:r w:rsidRPr="00840FF3">
          <w:rPr>
            <w:rStyle w:val="Hyperlink"/>
          </w:rPr>
          <w:t>Judge</w:t>
        </w:r>
        <w:r w:rsidRPr="00840FF3">
          <w:rPr>
            <w:rStyle w:val="Hyperlink"/>
          </w:rPr>
          <w:t xml:space="preserve"> </w:t>
        </w:r>
        <w:r w:rsidRPr="00840FF3">
          <w:rPr>
            <w:rStyle w:val="Hyperlink"/>
          </w:rPr>
          <w:t>sy</w:t>
        </w:r>
        <w:r w:rsidRPr="00840FF3">
          <w:rPr>
            <w:rStyle w:val="Hyperlink"/>
          </w:rPr>
          <w:t>s</w:t>
        </w:r>
        <w:r w:rsidRPr="00840FF3">
          <w:rPr>
            <w:rStyle w:val="Hyperlink"/>
          </w:rPr>
          <w:t>tem</w:t>
        </w:r>
      </w:hyperlink>
      <w:r w:rsidRPr="001A0913">
        <w:t>.</w:t>
      </w:r>
    </w:p>
    <w:p w14:paraId="10359787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 w:rsidRPr="005A546A">
        <w:t>Rhombus of Stars</w:t>
      </w:r>
    </w:p>
    <w:p w14:paraId="7302C851" w14:textId="77777777" w:rsidR="004140D5" w:rsidRDefault="004140D5" w:rsidP="004140D5">
      <w:pPr>
        <w:ind w:left="142"/>
        <w:rPr>
          <w:rFonts w:ascii="Calibri" w:eastAsia="Calibri" w:hAnsi="Calibri" w:cs="Calibri"/>
        </w:rPr>
      </w:pPr>
      <w:r w:rsidRPr="66A4E771">
        <w:rPr>
          <w:rFonts w:ascii="Calibri" w:eastAsia="Calibri" w:hAnsi="Calibri" w:cs="Calibri"/>
        </w:rPr>
        <w:t xml:space="preserve">Create a program that reads a </w:t>
      </w:r>
      <w:r w:rsidRPr="66A4E771">
        <w:rPr>
          <w:rFonts w:ascii="Calibri" w:eastAsia="Calibri" w:hAnsi="Calibri" w:cs="Calibri"/>
          <w:b/>
          <w:bCs/>
        </w:rPr>
        <w:t>positive</w:t>
      </w:r>
      <w:r w:rsidRPr="66A4E771">
        <w:rPr>
          <w:rFonts w:ascii="Calibri" w:eastAsia="Calibri" w:hAnsi="Calibri" w:cs="Calibri"/>
        </w:rPr>
        <w:t xml:space="preserve"> </w:t>
      </w:r>
      <w:r w:rsidRPr="66A4E771">
        <w:rPr>
          <w:rFonts w:ascii="Calibri" w:eastAsia="Calibri" w:hAnsi="Calibri" w:cs="Calibri"/>
          <w:b/>
          <w:bCs/>
        </w:rPr>
        <w:t>integer</w:t>
      </w:r>
      <w:r w:rsidRPr="66A4E771">
        <w:rPr>
          <w:rFonts w:ascii="Calibri" w:eastAsia="Calibri" w:hAnsi="Calibri" w:cs="Calibri"/>
          <w:b/>
          <w:bCs/>
          <w:lang w:val="bg-BG"/>
        </w:rPr>
        <w:t xml:space="preserve"> N</w:t>
      </w:r>
      <w:r w:rsidRPr="66A4E771">
        <w:rPr>
          <w:rFonts w:ascii="Calibri" w:eastAsia="Calibri" w:hAnsi="Calibri" w:cs="Calibri"/>
          <w:lang w:val="bg-BG"/>
        </w:rPr>
        <w:t xml:space="preserve"> </w:t>
      </w:r>
      <w:r w:rsidRPr="66A4E771">
        <w:rPr>
          <w:rFonts w:ascii="Calibri" w:eastAsia="Calibri" w:hAnsi="Calibri" w:cs="Calibri"/>
        </w:rPr>
        <w:t xml:space="preserve">as input and prints on the console a </w:t>
      </w:r>
      <w:r w:rsidRPr="66A4E771">
        <w:rPr>
          <w:rFonts w:ascii="Calibri" w:eastAsia="Calibri" w:hAnsi="Calibri" w:cs="Calibri"/>
          <w:b/>
          <w:bCs/>
        </w:rPr>
        <w:t>rhombus</w:t>
      </w:r>
      <w:r w:rsidRPr="66A4E771">
        <w:rPr>
          <w:rFonts w:ascii="Calibri" w:eastAsia="Calibri" w:hAnsi="Calibri" w:cs="Calibri"/>
        </w:rPr>
        <w:t xml:space="preserve"> with size </w:t>
      </w:r>
      <w:r w:rsidRPr="66A4E771">
        <w:rPr>
          <w:rFonts w:ascii="Calibri" w:eastAsia="Calibri" w:hAnsi="Calibri" w:cs="Calibri"/>
          <w:b/>
          <w:bCs/>
        </w:rPr>
        <w:t>n</w:t>
      </w:r>
      <w:r w:rsidRPr="66A4E771">
        <w:rPr>
          <w:rFonts w:ascii="Calibri" w:eastAsia="Calibri" w:hAnsi="Calibri" w:cs="Calibri"/>
        </w:rPr>
        <w:t>:</w:t>
      </w:r>
    </w:p>
    <w:p w14:paraId="4CCBC70F" w14:textId="77777777" w:rsidR="004140D5" w:rsidRDefault="004140D5" w:rsidP="004140D5">
      <w:pPr>
        <w:spacing w:before="120" w:after="40"/>
        <w:ind w:left="142"/>
        <w:rPr>
          <w:rFonts w:ascii="Calibri" w:eastAsia="Calibri" w:hAnsi="Calibri" w:cs="Calibri"/>
          <w:b/>
          <w:bCs/>
          <w:color w:val="8F400B"/>
          <w:sz w:val="32"/>
          <w:szCs w:val="32"/>
        </w:rPr>
      </w:pPr>
      <w:r w:rsidRPr="66A4E771">
        <w:rPr>
          <w:rFonts w:ascii="Calibri" w:eastAsia="Calibri" w:hAnsi="Calibri" w:cs="Calibri"/>
          <w:b/>
          <w:bCs/>
          <w:color w:val="8F400B"/>
          <w:sz w:val="32"/>
          <w:szCs w:val="32"/>
        </w:rP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1"/>
        <w:gridCol w:w="4195"/>
      </w:tblGrid>
      <w:tr w:rsidR="004140D5" w14:paraId="024EB529" w14:textId="77777777" w:rsidTr="00897E0F">
        <w:tc>
          <w:tcPr>
            <w:tcW w:w="1811" w:type="dxa"/>
            <w:shd w:val="clear" w:color="auto" w:fill="D9D9D9" w:themeFill="background1" w:themeFillShade="D9"/>
          </w:tcPr>
          <w:p w14:paraId="40A0593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95" w:type="dxa"/>
            <w:shd w:val="clear" w:color="auto" w:fill="D9D9D9" w:themeFill="background1" w:themeFillShade="D9"/>
          </w:tcPr>
          <w:p w14:paraId="628ACFB1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14AC8E5D" w14:textId="77777777" w:rsidTr="00897E0F">
        <w:tc>
          <w:tcPr>
            <w:tcW w:w="1811" w:type="dxa"/>
            <w:shd w:val="clear" w:color="auto" w:fill="auto"/>
          </w:tcPr>
          <w:p w14:paraId="2088A30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34E3728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</w:t>
            </w:r>
          </w:p>
        </w:tc>
      </w:tr>
      <w:tr w:rsidR="004140D5" w14:paraId="3887324C" w14:textId="77777777" w:rsidTr="00897E0F">
        <w:tc>
          <w:tcPr>
            <w:tcW w:w="1811" w:type="dxa"/>
            <w:shd w:val="clear" w:color="auto" w:fill="auto"/>
          </w:tcPr>
          <w:p w14:paraId="3ADE54E9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E6C4149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</w:t>
            </w:r>
            <w:r w:rsidRPr="66A4E771">
              <w:rPr>
                <w:rFonts w:ascii="Consolas" w:eastAsia="Consolas" w:hAnsi="Consolas" w:cs="Consolas"/>
              </w:rPr>
              <w:t>*</w:t>
            </w:r>
          </w:p>
          <w:p w14:paraId="1A119B2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</w:t>
            </w:r>
          </w:p>
          <w:p w14:paraId="30794CE1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 w:rsidRPr="66A4E771">
              <w:rPr>
                <w:rFonts w:ascii="Consolas" w:eastAsia="Consolas" w:hAnsi="Consolas" w:cs="Consolas"/>
              </w:rPr>
              <w:t xml:space="preserve"> *</w:t>
            </w:r>
          </w:p>
        </w:tc>
      </w:tr>
      <w:tr w:rsidR="004140D5" w14:paraId="2AF324B4" w14:textId="77777777" w:rsidTr="00897E0F">
        <w:tc>
          <w:tcPr>
            <w:tcW w:w="1811" w:type="dxa"/>
            <w:shd w:val="clear" w:color="auto" w:fill="auto"/>
          </w:tcPr>
          <w:p w14:paraId="35A1704A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0D5DA93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  <w:p w14:paraId="5D307C4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281C10C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>* * *</w:t>
            </w:r>
          </w:p>
          <w:p w14:paraId="57BC4E20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* *</w:t>
            </w:r>
          </w:p>
          <w:p w14:paraId="6E0E056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>
              <w:rPr>
                <w:rFonts w:ascii="Consolas" w:eastAsia="Consolas" w:hAnsi="Consolas" w:cs="Consolas"/>
              </w:rPr>
              <w:t xml:space="preserve">  *</w:t>
            </w:r>
          </w:p>
        </w:tc>
      </w:tr>
      <w:tr w:rsidR="004140D5" w14:paraId="6429CA3D" w14:textId="77777777" w:rsidTr="00897E0F">
        <w:tc>
          <w:tcPr>
            <w:tcW w:w="1811" w:type="dxa"/>
            <w:shd w:val="clear" w:color="auto" w:fill="auto"/>
          </w:tcPr>
          <w:p w14:paraId="4CD3DBD7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4195" w:type="dxa"/>
            <w:shd w:val="clear" w:color="auto" w:fill="auto"/>
            <w:vAlign w:val="center"/>
          </w:tcPr>
          <w:p w14:paraId="76A5A7C3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  <w:p w14:paraId="4C21C9D1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47483902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38BFD2A6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>* * * *</w:t>
            </w:r>
          </w:p>
          <w:p w14:paraId="32010ABD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* * *</w:t>
            </w:r>
          </w:p>
          <w:p w14:paraId="6D05C5BB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* *</w:t>
            </w:r>
          </w:p>
          <w:p w14:paraId="117F854E" w14:textId="77777777" w:rsidR="004140D5" w:rsidRDefault="004140D5" w:rsidP="00897E0F">
            <w:pPr>
              <w:rPr>
                <w:rFonts w:ascii="Consolas" w:eastAsia="Consolas" w:hAnsi="Consolas" w:cs="Consolas"/>
              </w:rPr>
            </w:pPr>
            <w:r w:rsidRPr="66A4E771">
              <w:rPr>
                <w:rFonts w:ascii="Consolas" w:eastAsia="Consolas" w:hAnsi="Consolas" w:cs="Consolas"/>
              </w:rPr>
              <w:t xml:space="preserve">   *</w:t>
            </w:r>
          </w:p>
        </w:tc>
      </w:tr>
    </w:tbl>
    <w:p w14:paraId="3E79113B" w14:textId="4596EC49" w:rsidR="00867269" w:rsidRDefault="00867269" w:rsidP="00867269"/>
    <w:p w14:paraId="49F37CEB" w14:textId="1D0C1964" w:rsidR="00867269" w:rsidRDefault="00867269" w:rsidP="00867269"/>
    <w:p w14:paraId="7436D8E2" w14:textId="772B41D8" w:rsidR="00867269" w:rsidRDefault="00867269" w:rsidP="00867269"/>
    <w:p w14:paraId="518A0376" w14:textId="36B3B9C8" w:rsidR="00867269" w:rsidRDefault="00867269" w:rsidP="00867269"/>
    <w:p w14:paraId="27EB076C" w14:textId="7E8884EF" w:rsidR="00867269" w:rsidRDefault="00867269" w:rsidP="00867269"/>
    <w:p w14:paraId="5660C8B2" w14:textId="5A0048E0" w:rsidR="00867269" w:rsidRDefault="00867269" w:rsidP="00867269"/>
    <w:p w14:paraId="57F8AF03" w14:textId="7A5EE6AB" w:rsidR="00867269" w:rsidRDefault="00867269" w:rsidP="00867269"/>
    <w:p w14:paraId="25C4337F" w14:textId="72F84EE6" w:rsidR="00867269" w:rsidRDefault="00867269" w:rsidP="00867269"/>
    <w:p w14:paraId="3AF7BD80" w14:textId="77777777" w:rsidR="00867269" w:rsidRPr="00867269" w:rsidRDefault="00867269" w:rsidP="00867269"/>
    <w:p w14:paraId="7B536D43" w14:textId="25FC8191" w:rsidR="002D7877" w:rsidRPr="005A546A" w:rsidRDefault="002D7877" w:rsidP="00B03F18">
      <w:pPr>
        <w:pStyle w:val="Heading2"/>
        <w:numPr>
          <w:ilvl w:val="0"/>
          <w:numId w:val="2"/>
        </w:numPr>
        <w:ind w:left="426" w:hanging="426"/>
      </w:pPr>
      <w:r>
        <w:lastRenderedPageBreak/>
        <w:t>Scope Mess</w:t>
      </w:r>
    </w:p>
    <w:p w14:paraId="4A939D53" w14:textId="5116BDAD" w:rsidR="002D7877" w:rsidRDefault="002D7877" w:rsidP="002D7877">
      <w:pPr>
        <w:rPr>
          <w:lang w:val="bg-BG"/>
        </w:rPr>
      </w:pPr>
      <w:r>
        <w:t>Fix the code below</w:t>
      </w:r>
      <w:r w:rsidR="00AD26A0">
        <w:t>,</w:t>
      </w:r>
      <w:r>
        <w:t xml:space="preserve"> so it returns the expected output. Submit the fixed code in the judge system.</w:t>
      </w:r>
    </w:p>
    <w:p w14:paraId="1C0747E8" w14:textId="77777777" w:rsidR="002D7877" w:rsidRDefault="002D7877" w:rsidP="002D7877">
      <w:pPr>
        <w:rPr>
          <w:lang w:val="bg-BG"/>
        </w:rPr>
      </w:pPr>
      <w:r>
        <w:rPr>
          <w:noProof/>
        </w:rPr>
        <mc:AlternateContent>
          <mc:Choice Requires="wps">
            <w:drawing>
              <wp:inline distT="0" distB="0" distL="0" distR="0" wp14:anchorId="51D06EC9" wp14:editId="4436F527">
                <wp:extent cx="3483610" cy="3636645"/>
                <wp:effectExtent l="0" t="0" r="22860" b="15875"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83000" cy="3636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0CDFA897" w14:textId="77777777" w:rsidR="002D7877" w:rsidRDefault="002D7877" w:rsidP="002D7877">
                            <w:pPr>
                              <w:pStyle w:val="FrameContents"/>
                              <w:shd w:val="clear" w:color="auto" w:fill="FFFFFF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before="0" w:after="0" w:line="240" w:lineRule="auto"/>
                            </w:pPr>
                            <w:bookmarkStart w:id="1" w:name="__DdeLink__340_2480832734"/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 xml:space="preserve">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glob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outer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loc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inner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x 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nonlocal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inn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 xml:space="preserve">def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change_global():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808080"/>
                                <w:sz w:val="24"/>
                                <w:szCs w:val="24"/>
                                <w:lang w:eastAsia="ja-JP"/>
                              </w:rPr>
                              <w:t xml:space="preserve">x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 xml:space="preserve">=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global: changed!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out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inner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b/>
                                <w:bCs/>
                                <w:color w:val="008080"/>
                                <w:sz w:val="24"/>
                                <w:szCs w:val="24"/>
                                <w:lang w:eastAsia="ja-JP"/>
                              </w:rPr>
                              <w:t>"outer:"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, 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 xml:space="preserve">    change_global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x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  <w:t>outer()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br/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80"/>
                                <w:sz w:val="24"/>
                                <w:szCs w:val="24"/>
                                <w:lang w:eastAsia="ja-JP"/>
                              </w:rPr>
                              <w:t>print</w:t>
                            </w:r>
                            <w:r>
                              <w:rPr>
                                <w:rFonts w:ascii="Courier New" w:eastAsia="Times New Roman" w:hAnsi="Courier New" w:cs="Courier New"/>
                                <w:color w:val="000000"/>
                                <w:sz w:val="24"/>
                                <w:szCs w:val="24"/>
                                <w:lang w:eastAsia="ja-JP"/>
                              </w:rPr>
                              <w:t>(x)</w:t>
                            </w:r>
                            <w:bookmarkEnd w:id="1"/>
                          </w:p>
                        </w:txbxContent>
                      </wps:txbx>
                      <wps:bodyPr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1D06EC9" id="Rectangle 8" o:spid="_x0000_s1026" style="width:274.3pt;height:28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" strokeweight=".26mm">
                <v:textbox style="mso-fit-shape-to-text:t">
                  <w:txbxContent>
                    <w:p w14:paraId="0CDFA897" w14:textId="77777777" w:rsidR="002D7877" w:rsidRDefault="002D7877" w:rsidP="002D7877">
                      <w:pPr>
                        <w:pStyle w:val="FrameContents"/>
                        <w:shd w:val="clear" w:color="auto" w:fill="FFFFFF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before="0" w:after="0" w:line="240" w:lineRule="auto"/>
                      </w:pPr>
                      <w:bookmarkStart w:id="2" w:name="__DdeLink__340_2480832734"/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 xml:space="preserve">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glob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outer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loc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inner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    x 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nonlocal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inn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0080"/>
                          <w:sz w:val="24"/>
                          <w:szCs w:val="24"/>
                          <w:lang w:eastAsia="ja-JP"/>
                        </w:rPr>
                        <w:t xml:space="preserve">def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change_global():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    </w:t>
                      </w:r>
                      <w:r>
                        <w:rPr>
                          <w:rFonts w:ascii="Courier New" w:eastAsia="Times New Roman" w:hAnsi="Courier New" w:cs="Courier New"/>
                          <w:color w:val="808080"/>
                          <w:sz w:val="24"/>
                          <w:szCs w:val="24"/>
                          <w:lang w:eastAsia="ja-JP"/>
                        </w:rPr>
                        <w:t xml:space="preserve">x 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 xml:space="preserve">= 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global: changed!"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out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inner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</w:t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</w:t>
                      </w:r>
                      <w:r>
                        <w:rPr>
                          <w:rFonts w:ascii="Courier New" w:eastAsia="Times New Roman" w:hAnsi="Courier New" w:cs="Courier New"/>
                          <w:b/>
                          <w:bCs/>
                          <w:color w:val="008080"/>
                          <w:sz w:val="24"/>
                          <w:szCs w:val="24"/>
                          <w:lang w:eastAsia="ja-JP"/>
                        </w:rPr>
                        <w:t>"outer:"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, 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 xml:space="preserve">    change_global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x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  <w:t>outer()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br/>
                      </w:r>
                      <w:r>
                        <w:rPr>
                          <w:rFonts w:ascii="Courier New" w:eastAsia="Times New Roman" w:hAnsi="Courier New" w:cs="Courier New"/>
                          <w:color w:val="000080"/>
                          <w:sz w:val="24"/>
                          <w:szCs w:val="24"/>
                          <w:lang w:eastAsia="ja-JP"/>
                        </w:rPr>
                        <w:t>print</w:t>
                      </w:r>
                      <w:r>
                        <w:rPr>
                          <w:rFonts w:ascii="Courier New" w:eastAsia="Times New Roman" w:hAnsi="Courier New" w:cs="Courier New"/>
                          <w:color w:val="000000"/>
                          <w:sz w:val="24"/>
                          <w:szCs w:val="24"/>
                          <w:lang w:eastAsia="ja-JP"/>
                        </w:rPr>
                        <w:t>(x)</w:t>
                      </w:r>
                      <w:bookmarkEnd w:id="2"/>
                    </w:p>
                  </w:txbxContent>
                </v:textbox>
                <w10:anchorlock/>
              </v:rect>
            </w:pict>
          </mc:Fallback>
        </mc:AlternateContent>
      </w:r>
    </w:p>
    <w:p w14:paraId="5E5E3F15" w14:textId="77777777" w:rsidR="002D7877" w:rsidRDefault="002D7877" w:rsidP="002D787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9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3"/>
        <w:gridCol w:w="2470"/>
      </w:tblGrid>
      <w:tr w:rsidR="002D7877" w14:paraId="4E76BF74" w14:textId="77777777" w:rsidTr="002D7877">
        <w:trPr>
          <w:trHeight w:val="315"/>
        </w:trPr>
        <w:tc>
          <w:tcPr>
            <w:tcW w:w="2473" w:type="dxa"/>
            <w:shd w:val="clear" w:color="auto" w:fill="D9D9D9" w:themeFill="background1" w:themeFillShade="D9"/>
          </w:tcPr>
          <w:p w14:paraId="60A7047C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urrent Output</w:t>
            </w:r>
          </w:p>
        </w:tc>
        <w:tc>
          <w:tcPr>
            <w:tcW w:w="2470" w:type="dxa"/>
            <w:shd w:val="clear" w:color="auto" w:fill="D9D9D9" w:themeFill="background1" w:themeFillShade="D9"/>
          </w:tcPr>
          <w:p w14:paraId="0263EC8E" w14:textId="77777777" w:rsidR="002D7877" w:rsidRDefault="002D7877" w:rsidP="001729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ected Output</w:t>
            </w:r>
          </w:p>
        </w:tc>
      </w:tr>
      <w:tr w:rsidR="002D7877" w14:paraId="7EE928D5" w14:textId="77777777" w:rsidTr="002D7877">
        <w:trPr>
          <w:trHeight w:val="1373"/>
        </w:trPr>
        <w:tc>
          <w:tcPr>
            <w:tcW w:w="2473" w:type="dxa"/>
            <w:shd w:val="clear" w:color="auto" w:fill="auto"/>
          </w:tcPr>
          <w:p w14:paraId="3C9BA401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lobal</w:t>
            </w:r>
          </w:p>
          <w:p w14:paraId="39EF8332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3488DDEC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ner: nonlocal</w:t>
            </w:r>
          </w:p>
          <w:p w14:paraId="01B66887" w14:textId="77777777" w:rsidR="002D7877" w:rsidRDefault="002D7877" w:rsidP="001729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outer: local</w:t>
            </w:r>
          </w:p>
          <w:p w14:paraId="4DD4A296" w14:textId="77777777" w:rsidR="002D7877" w:rsidRDefault="002D7877" w:rsidP="001729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obal</w:t>
            </w:r>
          </w:p>
        </w:tc>
        <w:tc>
          <w:tcPr>
            <w:tcW w:w="2470" w:type="dxa"/>
            <w:shd w:val="clear" w:color="auto" w:fill="auto"/>
          </w:tcPr>
          <w:p w14:paraId="716E40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lobal</w:t>
            </w:r>
          </w:p>
          <w:p w14:paraId="2DA91C63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local</w:t>
            </w:r>
          </w:p>
          <w:p w14:paraId="4BB2D6B5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ner: nonlocal</w:t>
            </w:r>
          </w:p>
          <w:p w14:paraId="26E3C84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uter: nonlocal</w:t>
            </w:r>
          </w:p>
          <w:p w14:paraId="0B88170E" w14:textId="77777777" w:rsidR="002D7877" w:rsidRDefault="002D7877" w:rsidP="001729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lobal: changed!</w:t>
            </w:r>
          </w:p>
        </w:tc>
      </w:tr>
    </w:tbl>
    <w:p w14:paraId="32407C40" w14:textId="77777777" w:rsidR="004140D5" w:rsidRPr="005A546A" w:rsidRDefault="004140D5" w:rsidP="00B03F18">
      <w:pPr>
        <w:pStyle w:val="Heading2"/>
        <w:numPr>
          <w:ilvl w:val="0"/>
          <w:numId w:val="2"/>
        </w:numPr>
        <w:ind w:left="426" w:hanging="426"/>
      </w:pPr>
      <w:r>
        <w:t>Class Book</w:t>
      </w:r>
    </w:p>
    <w:p w14:paraId="1C073CAE" w14:textId="77777777" w:rsidR="00F00B95" w:rsidRDefault="004140D5" w:rsidP="004140D5">
      <w:r>
        <w:t xml:space="preserve">Create a class called </w:t>
      </w:r>
      <w:r>
        <w:rPr>
          <w:rStyle w:val="CodeChar"/>
        </w:rPr>
        <w:t>Book</w:t>
      </w:r>
      <w:r>
        <w:t xml:space="preserve">. It should have an </w:t>
      </w:r>
      <w:r>
        <w:rPr>
          <w:rStyle w:val="CodeChar"/>
        </w:rPr>
        <w:t>__init__()</w:t>
      </w:r>
      <w:r w:rsidR="00F00B95">
        <w:t xml:space="preserve"> method that should receive:</w:t>
      </w:r>
    </w:p>
    <w:p w14:paraId="7AF44870" w14:textId="758C2BEB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name</w:t>
      </w:r>
      <w:r w:rsidR="00F00B95" w:rsidRPr="00F00B95">
        <w:rPr>
          <w:rStyle w:val="CodeChar"/>
        </w:rPr>
        <w:t>: string</w:t>
      </w:r>
    </w:p>
    <w:p w14:paraId="6BD240B5" w14:textId="1D7DC3D8" w:rsidR="00F00B9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author</w:t>
      </w:r>
      <w:r w:rsidR="00F00B95" w:rsidRPr="00F00B95">
        <w:rPr>
          <w:rStyle w:val="CodeChar"/>
        </w:rPr>
        <w:t>: string</w:t>
      </w:r>
    </w:p>
    <w:p w14:paraId="6EEB60EA" w14:textId="7CCEF77A" w:rsidR="004140D5" w:rsidRPr="00F00B95" w:rsidRDefault="004140D5" w:rsidP="00B03F18">
      <w:pPr>
        <w:pStyle w:val="ListParagraph"/>
        <w:numPr>
          <w:ilvl w:val="0"/>
          <w:numId w:val="3"/>
        </w:numPr>
        <w:rPr>
          <w:rFonts w:ascii="Consolas" w:hAnsi="Consolas"/>
        </w:rPr>
      </w:pPr>
      <w:r w:rsidRPr="00F00B95">
        <w:rPr>
          <w:rStyle w:val="CodeChar"/>
        </w:rPr>
        <w:t>pages</w:t>
      </w:r>
      <w:r w:rsidR="00F00B95" w:rsidRPr="00F00B95">
        <w:rPr>
          <w:rFonts w:ascii="Consolas" w:hAnsi="Consolas"/>
        </w:rPr>
        <w:t>:</w:t>
      </w:r>
      <w:r w:rsidR="00F00B95" w:rsidRPr="00F00B95">
        <w:rPr>
          <w:rFonts w:ascii="Consolas" w:hAnsi="Consolas"/>
          <w:b/>
        </w:rPr>
        <w:t xml:space="preserve"> int</w:t>
      </w:r>
    </w:p>
    <w:p w14:paraId="56F1DDA7" w14:textId="7077868A" w:rsidR="004140D5" w:rsidRDefault="004140D5" w:rsidP="004140D5">
      <w:pPr>
        <w:rPr>
          <w:lang w:val="bg-BG"/>
        </w:rPr>
      </w:pPr>
      <w:r>
        <w:t>Submit only the class in the judge system.</w:t>
      </w:r>
    </w:p>
    <w:p w14:paraId="17D13832" w14:textId="77777777" w:rsidR="004140D5" w:rsidRDefault="004140D5" w:rsidP="004140D5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418"/>
      </w:tblGrid>
      <w:tr w:rsidR="004140D5" w14:paraId="0A4402E3" w14:textId="77777777" w:rsidTr="004F0AB4">
        <w:tc>
          <w:tcPr>
            <w:tcW w:w="4588" w:type="dxa"/>
            <w:shd w:val="clear" w:color="auto" w:fill="D9D9D9" w:themeFill="background1" w:themeFillShade="D9"/>
          </w:tcPr>
          <w:p w14:paraId="5065988D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649A3083" w14:textId="77777777" w:rsidR="004140D5" w:rsidRDefault="004140D5" w:rsidP="00897E0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40D5" w14:paraId="37062123" w14:textId="77777777" w:rsidTr="004F0AB4">
        <w:tc>
          <w:tcPr>
            <w:tcW w:w="4588" w:type="dxa"/>
            <w:shd w:val="clear" w:color="auto" w:fill="auto"/>
          </w:tcPr>
          <w:p w14:paraId="6E2F6427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ook = Book("My Book", "Me", 200)</w:t>
            </w:r>
          </w:p>
          <w:p w14:paraId="2B221405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book.name)</w:t>
            </w:r>
          </w:p>
          <w:p w14:paraId="5566D45D" w14:textId="77777777" w:rsidR="004140D5" w:rsidRDefault="004140D5" w:rsidP="00897E0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book.author)</w:t>
            </w:r>
          </w:p>
          <w:p w14:paraId="64EDD7BD" w14:textId="77777777" w:rsidR="004140D5" w:rsidRDefault="004140D5" w:rsidP="00897E0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ook.pages)</w:t>
            </w:r>
          </w:p>
        </w:tc>
        <w:tc>
          <w:tcPr>
            <w:tcW w:w="1418" w:type="dxa"/>
            <w:shd w:val="clear" w:color="auto" w:fill="auto"/>
            <w:vAlign w:val="center"/>
          </w:tcPr>
          <w:p w14:paraId="137A5357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y Book</w:t>
            </w:r>
          </w:p>
          <w:p w14:paraId="56DBF6BD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e</w:t>
            </w:r>
          </w:p>
          <w:p w14:paraId="4F958B19" w14:textId="77777777" w:rsidR="004140D5" w:rsidRDefault="004140D5" w:rsidP="00897E0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00</w:t>
            </w:r>
          </w:p>
        </w:tc>
      </w:tr>
    </w:tbl>
    <w:p w14:paraId="329BEF83" w14:textId="734B9C2B" w:rsidR="004F0AB4" w:rsidRPr="005A546A" w:rsidRDefault="004F0AB4" w:rsidP="00B03F18">
      <w:pPr>
        <w:pStyle w:val="Heading2"/>
        <w:numPr>
          <w:ilvl w:val="0"/>
          <w:numId w:val="2"/>
        </w:numPr>
        <w:ind w:left="426" w:hanging="426"/>
      </w:pPr>
      <w:r>
        <w:t>Car</w:t>
      </w:r>
    </w:p>
    <w:p w14:paraId="23403B53" w14:textId="34713D2A" w:rsidR="004F0AB4" w:rsidRDefault="004F0AB4" w:rsidP="004F0AB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Car</w:t>
      </w:r>
      <w:r>
        <w:t>. Upon initialization</w:t>
      </w:r>
      <w:r w:rsidR="00750E0E">
        <w:rPr>
          <w:lang w:val="bg-BG"/>
        </w:rPr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, </w:t>
      </w:r>
      <w:r>
        <w:rPr>
          <w:rStyle w:val="CodeChar"/>
        </w:rPr>
        <w:t>model</w:t>
      </w:r>
      <w:r w:rsidR="00750E0E">
        <w:t xml:space="preserve">, </w:t>
      </w:r>
      <w:r>
        <w:t xml:space="preserve">and </w:t>
      </w:r>
      <w:r>
        <w:rPr>
          <w:rStyle w:val="CodeChar"/>
        </w:rPr>
        <w:t>engine</w:t>
      </w:r>
      <w:r>
        <w:t xml:space="preserve"> (all strings). Create a method called </w:t>
      </w:r>
      <w:r>
        <w:rPr>
          <w:rStyle w:val="CodeChar"/>
        </w:rPr>
        <w:t>get_info()</w:t>
      </w:r>
      <w:r>
        <w:t xml:space="preserve"> which will return a string in the following format:</w:t>
      </w:r>
      <w:r>
        <w:br/>
      </w:r>
      <w:r>
        <w:rPr>
          <w:rFonts w:ascii="Consolas" w:hAnsi="Consolas"/>
          <w:b/>
        </w:rPr>
        <w:t>"</w:t>
      </w:r>
      <w:r>
        <w:rPr>
          <w:rStyle w:val="CodeChar"/>
        </w:rPr>
        <w:t>This is {name} {model} with engine {engine}</w:t>
      </w:r>
      <w:r>
        <w:rPr>
          <w:rFonts w:ascii="Consolas" w:hAnsi="Consolas"/>
          <w:b/>
        </w:rPr>
        <w:t>"</w:t>
      </w:r>
      <w:r>
        <w:t>.</w:t>
      </w:r>
    </w:p>
    <w:p w14:paraId="7230A49C" w14:textId="77777777" w:rsidR="004F0AB4" w:rsidRDefault="004F0AB4" w:rsidP="004F0A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69"/>
        <w:gridCol w:w="5106"/>
      </w:tblGrid>
      <w:tr w:rsidR="004F0AB4" w14:paraId="01F1D127" w14:textId="77777777" w:rsidTr="00421528">
        <w:tc>
          <w:tcPr>
            <w:tcW w:w="4869" w:type="dxa"/>
            <w:shd w:val="clear" w:color="auto" w:fill="D9D9D9" w:themeFill="background1" w:themeFillShade="D9"/>
          </w:tcPr>
          <w:p w14:paraId="4F27DD1F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05" w:type="dxa"/>
            <w:shd w:val="clear" w:color="auto" w:fill="D9D9D9" w:themeFill="background1" w:themeFillShade="D9"/>
          </w:tcPr>
          <w:p w14:paraId="475AD031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419CFF45" w14:textId="77777777" w:rsidTr="00421528">
        <w:tc>
          <w:tcPr>
            <w:tcW w:w="4869" w:type="dxa"/>
            <w:shd w:val="clear" w:color="auto" w:fill="auto"/>
          </w:tcPr>
          <w:p w14:paraId="34F1877B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car = Car("Kia", "Rio", "1.3L B3 I4")</w:t>
            </w:r>
          </w:p>
          <w:p w14:paraId="30E74A03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car.get_info())</w:t>
            </w:r>
          </w:p>
        </w:tc>
        <w:tc>
          <w:tcPr>
            <w:tcW w:w="5105" w:type="dxa"/>
            <w:shd w:val="clear" w:color="auto" w:fill="auto"/>
            <w:vAlign w:val="center"/>
          </w:tcPr>
          <w:p w14:paraId="340F14C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is is Kia Rio with engine 1.3L B3 I4</w:t>
            </w:r>
          </w:p>
        </w:tc>
      </w:tr>
    </w:tbl>
    <w:p w14:paraId="0A02E754" w14:textId="77777777" w:rsidR="004F0AB4" w:rsidRDefault="004F0AB4" w:rsidP="00B03F18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Music</w:t>
      </w:r>
    </w:p>
    <w:p w14:paraId="2C71263B" w14:textId="5620B1F5" w:rsidR="004F0AB4" w:rsidRPr="005A546A" w:rsidRDefault="004F0AB4" w:rsidP="004F0AB4">
      <w:r>
        <w:t xml:space="preserve">Create </w:t>
      </w:r>
      <w:r w:rsidR="00750E0E">
        <w:t xml:space="preserve">a </w:t>
      </w:r>
      <w:r>
        <w:t xml:space="preserve">class named </w:t>
      </w:r>
      <w:r>
        <w:rPr>
          <w:rStyle w:val="CodeChar"/>
        </w:rPr>
        <w:t>Music</w:t>
      </w:r>
      <w:r>
        <w:t xml:space="preserve"> that receives </w:t>
      </w:r>
      <w:r>
        <w:rPr>
          <w:rStyle w:val="CodeChar"/>
        </w:rPr>
        <w:t>title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rPr>
          <w:rStyle w:val="CodeChar"/>
        </w:rPr>
        <w:t>(string)</w:t>
      </w:r>
      <w:r>
        <w:t xml:space="preserve">, </w:t>
      </w:r>
      <w:r>
        <w:rPr>
          <w:rStyle w:val="CodeChar"/>
        </w:rPr>
        <w:t>artist</w:t>
      </w:r>
      <w:r>
        <w:t xml:space="preserve"> </w:t>
      </w:r>
      <w:r>
        <w:rPr>
          <w:rStyle w:val="CodeChar"/>
        </w:rPr>
        <w:t>(string)</w:t>
      </w:r>
      <w:r w:rsidR="00750E0E" w:rsidRPr="00750E0E">
        <w:rPr>
          <w:rStyle w:val="CodeChar"/>
          <w:rFonts w:asciiTheme="minorHAnsi" w:hAnsiTheme="minorHAnsi" w:cstheme="minorHAnsi"/>
          <w:b w:val="0"/>
          <w:bCs/>
        </w:rPr>
        <w:t>,</w:t>
      </w:r>
      <w:r w:rsidR="00750E0E">
        <w:rPr>
          <w:rStyle w:val="CodeChar"/>
          <w:rFonts w:asciiTheme="minorHAnsi" w:hAnsiTheme="minorHAnsi" w:cstheme="minorHAnsi"/>
        </w:rPr>
        <w:t xml:space="preserve"> </w:t>
      </w:r>
      <w:r>
        <w:t xml:space="preserve">and </w:t>
      </w:r>
      <w:r>
        <w:rPr>
          <w:rStyle w:val="CodeChar"/>
        </w:rPr>
        <w:t>lyrics</w:t>
      </w:r>
      <w:r>
        <w:t xml:space="preserve"> </w:t>
      </w:r>
      <w:r>
        <w:rPr>
          <w:rStyle w:val="CodeChar"/>
        </w:rPr>
        <w:t>(string)</w:t>
      </w:r>
      <w:r w:rsidRPr="0069233B">
        <w:rPr>
          <w:rStyle w:val="CodeChar"/>
          <w:rFonts w:asciiTheme="minorHAnsi" w:hAnsiTheme="minorHAnsi" w:cstheme="minorHAnsi"/>
        </w:rPr>
        <w:t xml:space="preserve"> </w:t>
      </w:r>
      <w:r>
        <w:t xml:space="preserve">upon initialization. The class should also have </w:t>
      </w:r>
      <w:r w:rsidR="00750E0E">
        <w:t xml:space="preserve">two additional </w:t>
      </w:r>
      <w:r>
        <w:t>methods</w:t>
      </w:r>
      <w:r w:rsidR="005A546A">
        <w:t>:</w:t>
      </w:r>
    </w:p>
    <w:p w14:paraId="722931D7" w14:textId="66C43414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 w:rsidRPr="005A546A">
        <w:rPr>
          <w:rStyle w:val="CodeChar"/>
          <w:rFonts w:eastAsiaTheme="minorEastAsia"/>
          <w:bCs/>
        </w:rPr>
        <w:t>print</w:t>
      </w:r>
      <w:r>
        <w:rPr>
          <w:rStyle w:val="CodeChar"/>
        </w:rPr>
        <w:t>_info()</w:t>
      </w:r>
      <w:r>
        <w:t xml:space="preserve"> method should return the following: </w:t>
      </w:r>
      <w:r>
        <w:rPr>
          <w:rStyle w:val="CodeChar"/>
        </w:rPr>
        <w:t>'This is "{title}" from "{artist}"'</w:t>
      </w:r>
    </w:p>
    <w:p w14:paraId="3169FC9E" w14:textId="77777777" w:rsidR="004F0AB4" w:rsidRDefault="004F0AB4" w:rsidP="00B03F18">
      <w:pPr>
        <w:pStyle w:val="ListParagraph"/>
        <w:numPr>
          <w:ilvl w:val="0"/>
          <w:numId w:val="4"/>
        </w:numPr>
      </w:pPr>
      <w:r>
        <w:t xml:space="preserve">The </w:t>
      </w:r>
      <w:r>
        <w:rPr>
          <w:rStyle w:val="CodeChar"/>
        </w:rPr>
        <w:t>play()</w:t>
      </w:r>
      <w:r>
        <w:t xml:space="preserve"> method should </w:t>
      </w:r>
      <w:r>
        <w:rPr>
          <w:rStyle w:val="Strong"/>
        </w:rPr>
        <w:t>return</w:t>
      </w:r>
      <w:r>
        <w:t xml:space="preserve"> the </w:t>
      </w:r>
      <w:r w:rsidRPr="005A546A">
        <w:rPr>
          <w:b/>
        </w:rPr>
        <w:t>lyrics</w:t>
      </w:r>
      <w:r>
        <w:t>.</w:t>
      </w:r>
    </w:p>
    <w:p w14:paraId="4A0D0873" w14:textId="40CD4BD3" w:rsidR="004F0AB4" w:rsidRDefault="004F0AB4" w:rsidP="004F0AB4">
      <w:r>
        <w:t xml:space="preserve">Submit </w:t>
      </w:r>
      <w:r w:rsidRPr="00F65B1A">
        <w:rPr>
          <w:b/>
        </w:rPr>
        <w:t>only the class</w:t>
      </w:r>
      <w:r>
        <w:t xml:space="preserve"> in the judge system. </w:t>
      </w:r>
      <w:r w:rsidRPr="00F65B1A">
        <w:rPr>
          <w:b/>
        </w:rPr>
        <w:t>Test your code</w:t>
      </w:r>
      <w:r>
        <w:t xml:space="preserve"> with your examples.</w:t>
      </w:r>
    </w:p>
    <w:p w14:paraId="7109EF74" w14:textId="77777777" w:rsidR="004F0AB4" w:rsidRDefault="004F0AB4" w:rsidP="004F0AB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10"/>
        <w:gridCol w:w="3956"/>
      </w:tblGrid>
      <w:tr w:rsidR="004F0AB4" w14:paraId="5B68493C" w14:textId="77777777" w:rsidTr="00421528">
        <w:tc>
          <w:tcPr>
            <w:tcW w:w="5310" w:type="dxa"/>
            <w:shd w:val="clear" w:color="auto" w:fill="D9D9D9" w:themeFill="background1" w:themeFillShade="D9"/>
          </w:tcPr>
          <w:p w14:paraId="25342084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956" w:type="dxa"/>
            <w:shd w:val="clear" w:color="auto" w:fill="D9D9D9" w:themeFill="background1" w:themeFillShade="D9"/>
          </w:tcPr>
          <w:p w14:paraId="5BD026AB" w14:textId="77777777" w:rsidR="004F0AB4" w:rsidRDefault="004F0AB4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F0AB4" w14:paraId="6AA8B1E4" w14:textId="77777777" w:rsidTr="00421528">
        <w:tc>
          <w:tcPr>
            <w:tcW w:w="5310" w:type="dxa"/>
            <w:shd w:val="clear" w:color="auto" w:fill="auto"/>
          </w:tcPr>
          <w:p w14:paraId="4ACE57D7" w14:textId="77777777" w:rsidR="004F0AB4" w:rsidRDefault="004F0AB4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ng = Music("Title", "Artist", "Lyrics")</w:t>
            </w:r>
          </w:p>
          <w:p w14:paraId="690CB329" w14:textId="77777777" w:rsidR="004F0AB4" w:rsidRPr="006D25C9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ong.</w:t>
            </w:r>
            <w:r w:rsidRPr="006D25C9">
              <w:rPr>
                <w:rFonts w:ascii="Consolas" w:hAnsi="Consolas"/>
              </w:rPr>
              <w:t>print_info</w:t>
            </w:r>
            <w:r>
              <w:rPr>
                <w:rFonts w:ascii="Consolas" w:hAnsi="Consolas"/>
              </w:rPr>
              <w:t>())</w:t>
            </w:r>
          </w:p>
          <w:p w14:paraId="274226DB" w14:textId="77777777" w:rsidR="004F0AB4" w:rsidRDefault="004F0AB4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ong.play())</w:t>
            </w:r>
          </w:p>
        </w:tc>
        <w:tc>
          <w:tcPr>
            <w:tcW w:w="3956" w:type="dxa"/>
            <w:shd w:val="clear" w:color="auto" w:fill="auto"/>
            <w:vAlign w:val="center"/>
          </w:tcPr>
          <w:p w14:paraId="2FD955CF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his is "Title" from "Artist"</w:t>
            </w:r>
          </w:p>
          <w:p w14:paraId="3FBDAD28" w14:textId="77777777" w:rsidR="004F0AB4" w:rsidRDefault="004F0AB4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yrics</w:t>
            </w:r>
          </w:p>
        </w:tc>
      </w:tr>
      <w:bookmarkEnd w:id="0"/>
    </w:tbl>
    <w:p w14:paraId="034BBB07" w14:textId="77777777" w:rsidR="004140D5" w:rsidRDefault="004140D5" w:rsidP="004140D5"/>
    <w:sectPr w:rsidR="004140D5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7DAA0" w14:textId="77777777" w:rsidR="00942124" w:rsidRDefault="00942124" w:rsidP="008068A2">
      <w:pPr>
        <w:spacing w:after="0" w:line="240" w:lineRule="auto"/>
      </w:pPr>
      <w:r>
        <w:separator/>
      </w:r>
    </w:p>
  </w:endnote>
  <w:endnote w:type="continuationSeparator" w:id="0">
    <w:p w14:paraId="46ABFA60" w14:textId="77777777" w:rsidR="00942124" w:rsidRDefault="009421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6A13C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65B1A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6A13C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65B1A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979273" w14:textId="77777777" w:rsidR="00942124" w:rsidRDefault="00942124" w:rsidP="008068A2">
      <w:pPr>
        <w:spacing w:after="0" w:line="240" w:lineRule="auto"/>
      </w:pPr>
      <w:r>
        <w:separator/>
      </w:r>
    </w:p>
  </w:footnote>
  <w:footnote w:type="continuationSeparator" w:id="0">
    <w:p w14:paraId="407DCA4A" w14:textId="77777777" w:rsidR="00942124" w:rsidRDefault="009421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D2A8A"/>
    <w:multiLevelType w:val="multilevel"/>
    <w:tmpl w:val="35AC8EE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00E227E"/>
    <w:multiLevelType w:val="hybridMultilevel"/>
    <w:tmpl w:val="F5543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8E43D40"/>
    <w:multiLevelType w:val="hybridMultilevel"/>
    <w:tmpl w:val="FA6A70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9183440">
    <w:abstractNumId w:val="2"/>
  </w:num>
  <w:num w:numId="2" w16cid:durableId="975837080">
    <w:abstractNumId w:val="0"/>
  </w:num>
  <w:num w:numId="3" w16cid:durableId="538976734">
    <w:abstractNumId w:val="3"/>
  </w:num>
  <w:num w:numId="4" w16cid:durableId="73709471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MTcwNjI3tDQyMDRS0lEKTi0uzszPAykwqgUA2rfiG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C46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7582"/>
    <w:rsid w:val="00264287"/>
    <w:rsid w:val="0026589D"/>
    <w:rsid w:val="002664E1"/>
    <w:rsid w:val="002674C4"/>
    <w:rsid w:val="002819B5"/>
    <w:rsid w:val="002853F4"/>
    <w:rsid w:val="00285941"/>
    <w:rsid w:val="002A2D2D"/>
    <w:rsid w:val="002A5BF1"/>
    <w:rsid w:val="002B43E1"/>
    <w:rsid w:val="002C539D"/>
    <w:rsid w:val="002C71C6"/>
    <w:rsid w:val="002D07CA"/>
    <w:rsid w:val="002D7877"/>
    <w:rsid w:val="002E3EAC"/>
    <w:rsid w:val="00305122"/>
    <w:rsid w:val="003062E8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1DAD"/>
    <w:rsid w:val="003E1013"/>
    <w:rsid w:val="003E167F"/>
    <w:rsid w:val="003E2A3C"/>
    <w:rsid w:val="003E2F33"/>
    <w:rsid w:val="003E6BFB"/>
    <w:rsid w:val="003F1864"/>
    <w:rsid w:val="0041081C"/>
    <w:rsid w:val="004140D5"/>
    <w:rsid w:val="004144A0"/>
    <w:rsid w:val="004311CA"/>
    <w:rsid w:val="0047331A"/>
    <w:rsid w:val="0047640B"/>
    <w:rsid w:val="0047644B"/>
    <w:rsid w:val="00476D4B"/>
    <w:rsid w:val="00491748"/>
    <w:rsid w:val="004A2976"/>
    <w:rsid w:val="004A7E77"/>
    <w:rsid w:val="004B0253"/>
    <w:rsid w:val="004C0A80"/>
    <w:rsid w:val="004D03E1"/>
    <w:rsid w:val="004D29A9"/>
    <w:rsid w:val="004E0D4F"/>
    <w:rsid w:val="004E16F9"/>
    <w:rsid w:val="004E4C1E"/>
    <w:rsid w:val="004E7F32"/>
    <w:rsid w:val="004F0AB4"/>
    <w:rsid w:val="0050017E"/>
    <w:rsid w:val="00501563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A546A"/>
    <w:rsid w:val="005A6E17"/>
    <w:rsid w:val="005B0164"/>
    <w:rsid w:val="005C131C"/>
    <w:rsid w:val="005C6A24"/>
    <w:rsid w:val="005E04CE"/>
    <w:rsid w:val="005E6CC9"/>
    <w:rsid w:val="00600083"/>
    <w:rsid w:val="00604363"/>
    <w:rsid w:val="00623238"/>
    <w:rsid w:val="00624212"/>
    <w:rsid w:val="006242A9"/>
    <w:rsid w:val="00624DCF"/>
    <w:rsid w:val="0063342B"/>
    <w:rsid w:val="00640502"/>
    <w:rsid w:val="00644D27"/>
    <w:rsid w:val="006640AE"/>
    <w:rsid w:val="006679A3"/>
    <w:rsid w:val="00670041"/>
    <w:rsid w:val="00671FE2"/>
    <w:rsid w:val="00686C0C"/>
    <w:rsid w:val="0069233B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0E0E"/>
    <w:rsid w:val="00763912"/>
    <w:rsid w:val="00774E44"/>
    <w:rsid w:val="00785258"/>
    <w:rsid w:val="00791F02"/>
    <w:rsid w:val="0079324A"/>
    <w:rsid w:val="00794EEE"/>
    <w:rsid w:val="007A635E"/>
    <w:rsid w:val="007B3686"/>
    <w:rsid w:val="007C279D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D4B"/>
    <w:rsid w:val="00836CA4"/>
    <w:rsid w:val="0085184F"/>
    <w:rsid w:val="00861625"/>
    <w:rsid w:val="008617B5"/>
    <w:rsid w:val="00867269"/>
    <w:rsid w:val="008706DC"/>
    <w:rsid w:val="00870828"/>
    <w:rsid w:val="0088080B"/>
    <w:rsid w:val="008B07D7"/>
    <w:rsid w:val="008B557F"/>
    <w:rsid w:val="008C2344"/>
    <w:rsid w:val="008C2B83"/>
    <w:rsid w:val="008C5572"/>
    <w:rsid w:val="008C5930"/>
    <w:rsid w:val="008D6097"/>
    <w:rsid w:val="008E6CF3"/>
    <w:rsid w:val="008F202C"/>
    <w:rsid w:val="008F5B43"/>
    <w:rsid w:val="008F5FDB"/>
    <w:rsid w:val="00902E68"/>
    <w:rsid w:val="00912BC6"/>
    <w:rsid w:val="009133DF"/>
    <w:rsid w:val="0092145D"/>
    <w:rsid w:val="009254B7"/>
    <w:rsid w:val="00930CEE"/>
    <w:rsid w:val="00941FFF"/>
    <w:rsid w:val="00942124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201"/>
    <w:rsid w:val="00A001A7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6A0"/>
    <w:rsid w:val="00AD3214"/>
    <w:rsid w:val="00AE05D3"/>
    <w:rsid w:val="00AE355A"/>
    <w:rsid w:val="00B03F18"/>
    <w:rsid w:val="00B148DD"/>
    <w:rsid w:val="00B2472A"/>
    <w:rsid w:val="00B567F6"/>
    <w:rsid w:val="00B56DF3"/>
    <w:rsid w:val="00B57A5C"/>
    <w:rsid w:val="00B6185B"/>
    <w:rsid w:val="00B638EB"/>
    <w:rsid w:val="00B63DED"/>
    <w:rsid w:val="00B73C02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5D58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7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1189"/>
    <w:rsid w:val="00D4354E"/>
    <w:rsid w:val="00D43F69"/>
    <w:rsid w:val="00D4421D"/>
    <w:rsid w:val="00D50F79"/>
    <w:rsid w:val="00D73957"/>
    <w:rsid w:val="00D8395C"/>
    <w:rsid w:val="00D910AA"/>
    <w:rsid w:val="00D94345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1298"/>
    <w:rsid w:val="00E24C6A"/>
    <w:rsid w:val="00E25811"/>
    <w:rsid w:val="00E32F85"/>
    <w:rsid w:val="00E36FD8"/>
    <w:rsid w:val="00E37380"/>
    <w:rsid w:val="00E41C3D"/>
    <w:rsid w:val="00E465C4"/>
    <w:rsid w:val="00E63F64"/>
    <w:rsid w:val="00E74623"/>
    <w:rsid w:val="00E80E3D"/>
    <w:rsid w:val="00E86D42"/>
    <w:rsid w:val="00E870B8"/>
    <w:rsid w:val="00E93BC9"/>
    <w:rsid w:val="00EA1019"/>
    <w:rsid w:val="00EA18EA"/>
    <w:rsid w:val="00EA3B29"/>
    <w:rsid w:val="00EB7421"/>
    <w:rsid w:val="00EC36F5"/>
    <w:rsid w:val="00EC5A4D"/>
    <w:rsid w:val="00ED0DEA"/>
    <w:rsid w:val="00ED73C4"/>
    <w:rsid w:val="00F00B95"/>
    <w:rsid w:val="00F20B48"/>
    <w:rsid w:val="00F258BA"/>
    <w:rsid w:val="00F27E9C"/>
    <w:rsid w:val="00F41F41"/>
    <w:rsid w:val="00F46918"/>
    <w:rsid w:val="00F46DDE"/>
    <w:rsid w:val="00F655ED"/>
    <w:rsid w:val="00F65B1A"/>
    <w:rsid w:val="00F7033C"/>
    <w:rsid w:val="00F96D0D"/>
    <w:rsid w:val="00F976AD"/>
    <w:rsid w:val="00FA6461"/>
    <w:rsid w:val="00FC79C1"/>
    <w:rsid w:val="00FD0E82"/>
    <w:rsid w:val="00FE038F"/>
    <w:rsid w:val="00FE4B7B"/>
    <w:rsid w:val="00FE4F54"/>
    <w:rsid w:val="00FF6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4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DC69027-ACCB-471F-867F-97DB11F31F9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3</Pages>
  <Words>301</Words>
  <Characters>171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2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First Steps in OO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33</cp:revision>
  <cp:lastPrinted>2015-10-26T22:35:00Z</cp:lastPrinted>
  <dcterms:created xsi:type="dcterms:W3CDTF">2019-11-12T12:29:00Z</dcterms:created>
  <dcterms:modified xsi:type="dcterms:W3CDTF">2023-09-22T20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76f030c16c4a7ac59c1fec61e5a1ae0f5ee574c6170935d52c43b8fbfd7b9b5</vt:lpwstr>
  </property>
</Properties>
</file>